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A61BAA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proofErr w:type="gramStart"/>
      <w:r>
        <w:rPr>
          <w:rFonts w:asciiTheme="majorHAnsi" w:hAnsiTheme="majorHAnsi" w:cstheme="minorHAnsi"/>
          <w:b/>
          <w:bCs/>
          <w:iCs/>
          <w:sz w:val="24"/>
          <w:szCs w:val="24"/>
        </w:rPr>
        <w:t>4th</w:t>
      </w:r>
      <w:proofErr w:type="gramEnd"/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A61BAA" w:rsidRDefault="00A61BAA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Brussels, 21 </w:t>
      </w:r>
      <w:r w:rsidR="00735863">
        <w:rPr>
          <w:rFonts w:asciiTheme="majorHAnsi" w:hAnsiTheme="majorHAnsi" w:cstheme="minorHAnsi"/>
          <w:b/>
          <w:bCs/>
          <w:iCs/>
          <w:sz w:val="24"/>
          <w:szCs w:val="24"/>
        </w:rPr>
        <w:t>February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2019</w:t>
      </w:r>
    </w:p>
    <w:p w:rsidR="00DA5418" w:rsidRPr="00A61BAA" w:rsidRDefault="00930740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</w:rPr>
      </w:pPr>
      <w:r w:rsidRP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Venue: </w:t>
      </w:r>
      <w:r w:rsid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EEAS, </w:t>
      </w:r>
      <w:r w:rsidR="00A61BAA" w:rsidRP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>SCHU 06/372</w:t>
      </w: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23"/>
        <w:gridCol w:w="696"/>
        <w:gridCol w:w="4943"/>
        <w:gridCol w:w="2376"/>
      </w:tblGrid>
      <w:tr w:rsidR="003B5162" w:rsidRPr="001D4DF5" w:rsidTr="002229CB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2229CB">
        <w:tc>
          <w:tcPr>
            <w:tcW w:w="1548" w:type="dxa"/>
            <w:vMerge w:val="restart"/>
            <w:vAlign w:val="center"/>
          </w:tcPr>
          <w:p w:rsidR="001D4DF5" w:rsidRPr="001D4DF5" w:rsidRDefault="00570232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9:00-09.15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B5162" w:rsidRPr="001D4DF5" w:rsidTr="002229CB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A61BAA">
        <w:trPr>
          <w:trHeight w:val="1133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735863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="00531FAD" w:rsidRPr="00464F03">
              <w:rPr>
                <w:rFonts w:asciiTheme="majorHAnsi" w:hAnsiTheme="majorHAnsi" w:cstheme="minorHAnsi"/>
                <w:b/>
                <w:bCs/>
                <w:iCs/>
              </w:rPr>
              <w:t>. Cooperation on Employment, Social Policy and Equal Opportunities</w:t>
            </w:r>
          </w:p>
        </w:tc>
      </w:tr>
      <w:tr w:rsidR="00E95F63" w:rsidRPr="001D4DF5" w:rsidTr="002229CB">
        <w:tc>
          <w:tcPr>
            <w:tcW w:w="1548" w:type="dxa"/>
            <w:vAlign w:val="center"/>
          </w:tcPr>
          <w:p w:rsidR="00E95F63" w:rsidRPr="00F4076B" w:rsidRDefault="00F4076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9:15-09:30</w:t>
            </w:r>
          </w:p>
        </w:tc>
        <w:tc>
          <w:tcPr>
            <w:tcW w:w="702" w:type="dxa"/>
          </w:tcPr>
          <w:p w:rsidR="00A715DB" w:rsidRPr="00735863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E95F63" w:rsidRPr="007358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735863">
              <w:rPr>
                <w:rFonts w:asciiTheme="majorHAnsi" w:hAnsiTheme="majorHAnsi" w:cstheme="minorHAnsi"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E95F63" w:rsidRPr="00735863" w:rsidRDefault="00E95F63" w:rsidP="00E95F63">
            <w:pPr>
              <w:spacing w:after="120"/>
              <w:jc w:val="both"/>
              <w:rPr>
                <w:rFonts w:asciiTheme="majorHAnsi" w:hAnsiTheme="majorHAnsi" w:cstheme="minorHAnsi"/>
                <w:bCs/>
                <w:i/>
                <w:iCs/>
              </w:rPr>
            </w:pPr>
            <w:r w:rsidRPr="00735863">
              <w:rPr>
                <w:rFonts w:asciiTheme="majorHAnsi" w:hAnsiTheme="majorHAnsi"/>
              </w:rPr>
              <w:t xml:space="preserve">Presentation of latest developments in the EU in the area of employment, social policies and equal opportunities </w:t>
            </w:r>
          </w:p>
        </w:tc>
        <w:tc>
          <w:tcPr>
            <w:tcW w:w="2430" w:type="dxa"/>
          </w:tcPr>
          <w:p w:rsidR="00E95F63" w:rsidRDefault="004324F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E95F63" w:rsidRPr="001D4DF5" w:rsidTr="00677C95">
        <w:tc>
          <w:tcPr>
            <w:tcW w:w="1548" w:type="dxa"/>
            <w:vAlign w:val="center"/>
          </w:tcPr>
          <w:p w:rsidR="00E95F63" w:rsidRPr="00F4076B" w:rsidRDefault="005F3310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9:30-09:40</w:t>
            </w:r>
          </w:p>
        </w:tc>
        <w:tc>
          <w:tcPr>
            <w:tcW w:w="702" w:type="dxa"/>
          </w:tcPr>
          <w:p w:rsidR="00E95F63" w:rsidRPr="007358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735863">
              <w:rPr>
                <w:rFonts w:asciiTheme="majorHAnsi" w:hAnsiTheme="majorHAnsi" w:cstheme="minorHAnsi"/>
                <w:bCs/>
                <w:iCs/>
              </w:rPr>
              <w:t>4</w:t>
            </w:r>
          </w:p>
        </w:tc>
        <w:tc>
          <w:tcPr>
            <w:tcW w:w="5040" w:type="dxa"/>
            <w:vAlign w:val="center"/>
          </w:tcPr>
          <w:p w:rsidR="00E95F63" w:rsidRPr="00735863" w:rsidRDefault="00E95F63" w:rsidP="00E95F63">
            <w:pPr>
              <w:spacing w:after="120"/>
              <w:rPr>
                <w:rFonts w:asciiTheme="majorHAnsi" w:hAnsiTheme="majorHAnsi" w:cstheme="minorHAnsi"/>
              </w:rPr>
            </w:pPr>
            <w:r w:rsidRPr="00735863">
              <w:rPr>
                <w:rFonts w:asciiTheme="majorHAnsi" w:hAnsiTheme="majorHAnsi" w:cstheme="minorHAnsi"/>
              </w:rPr>
              <w:t>AA implementation: update on overall setting, and mechanisms put in place</w:t>
            </w:r>
          </w:p>
        </w:tc>
        <w:tc>
          <w:tcPr>
            <w:tcW w:w="2430" w:type="dxa"/>
          </w:tcPr>
          <w:p w:rsidR="00E95F63" w:rsidRPr="00A32FDD" w:rsidRDefault="00570232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AD574A" w:rsidRPr="001D4DF5" w:rsidTr="0091401E">
        <w:trPr>
          <w:trHeight w:val="1997"/>
        </w:trPr>
        <w:tc>
          <w:tcPr>
            <w:tcW w:w="1548" w:type="dxa"/>
            <w:vAlign w:val="center"/>
          </w:tcPr>
          <w:p w:rsidR="00AD574A" w:rsidRPr="00F4076B" w:rsidRDefault="005F3310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9:40-10:10</w:t>
            </w:r>
          </w:p>
        </w:tc>
        <w:tc>
          <w:tcPr>
            <w:tcW w:w="702" w:type="dxa"/>
          </w:tcPr>
          <w:p w:rsidR="00A715DB" w:rsidRPr="00101864" w:rsidRDefault="00A715DB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AD574A" w:rsidRPr="00101864" w:rsidRDefault="00D722EF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AD574A" w:rsidRPr="00101864" w:rsidRDefault="00AD574A" w:rsidP="00AD574A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egal approximation with EU law in the area of health and safety at work, labour law and working conditions (Annex XXX of the AA)- update on: </w:t>
            </w:r>
          </w:p>
          <w:p w:rsidR="00AD574A" w:rsidRPr="00101864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abour Code </w:t>
            </w:r>
          </w:p>
          <w:p w:rsidR="00AD574A" w:rsidRPr="00101864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AD574A" w:rsidRPr="00101864" w:rsidRDefault="00AD574A" w:rsidP="00735863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101864">
              <w:rPr>
                <w:rFonts w:ascii="Sylfaen" w:hAnsi="Sylfaen"/>
                <w:lang w:val="en-US"/>
              </w:rPr>
              <w:t>Labour</w:t>
            </w:r>
            <w:proofErr w:type="spellEnd"/>
            <w:r w:rsidRPr="00101864">
              <w:rPr>
                <w:rFonts w:ascii="Sylfaen" w:hAnsi="Sylfaen"/>
                <w:lang w:val="en-US"/>
              </w:rPr>
              <w:t xml:space="preserve"> Inspectorate</w:t>
            </w:r>
            <w:r w:rsidRPr="00101864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AD574A" w:rsidRDefault="00570232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E95F63" w:rsidRPr="001D4DF5" w:rsidTr="003A2FE3">
        <w:trPr>
          <w:trHeight w:val="1301"/>
        </w:trPr>
        <w:tc>
          <w:tcPr>
            <w:tcW w:w="1548" w:type="dxa"/>
            <w:vAlign w:val="center"/>
          </w:tcPr>
          <w:p w:rsidR="00E95F63" w:rsidRPr="00F4076B" w:rsidRDefault="005F3310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0:10-10:50</w:t>
            </w:r>
          </w:p>
        </w:tc>
        <w:tc>
          <w:tcPr>
            <w:tcW w:w="702" w:type="dxa"/>
            <w:shd w:val="clear" w:color="auto" w:fill="FFFFFF" w:themeFill="background1"/>
          </w:tcPr>
          <w:p w:rsidR="00A715DB" w:rsidRPr="00101864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E95F63" w:rsidRPr="00101864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3A2FE3">
              <w:rPr>
                <w:rFonts w:asciiTheme="majorHAnsi" w:hAnsiTheme="majorHAnsi" w:cstheme="minorHAnsi"/>
                <w:bCs/>
                <w:iCs/>
                <w:shd w:val="clear" w:color="auto" w:fill="FFFF00"/>
              </w:rPr>
              <w:t>6</w:t>
            </w:r>
          </w:p>
        </w:tc>
        <w:tc>
          <w:tcPr>
            <w:tcW w:w="5040" w:type="dxa"/>
          </w:tcPr>
          <w:p w:rsidR="00E95F63" w:rsidRDefault="00E95F63" w:rsidP="007358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</w:rPr>
            </w:pPr>
            <w:r w:rsidRPr="00F4076B">
              <w:rPr>
                <w:rFonts w:asciiTheme="majorHAnsi" w:hAnsiTheme="majorHAnsi" w:cstheme="minorHAnsi"/>
                <w:highlight w:val="yellow"/>
                <w:u w:val="single"/>
              </w:rPr>
              <w:t>Employment Policy</w:t>
            </w:r>
            <w:r w:rsidRPr="00101864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 w:rsidR="00735863" w:rsidRPr="00101864">
              <w:rPr>
                <w:rFonts w:asciiTheme="majorHAnsi" w:hAnsiTheme="majorHAnsi" w:cstheme="minorHAnsi"/>
              </w:rPr>
              <w:t>.</w:t>
            </w:r>
          </w:p>
          <w:p w:rsidR="00F4076B" w:rsidRDefault="00F4076B" w:rsidP="007358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Sylfaen" w:hAnsi="Sylfaen" w:cstheme="minorHAnsi"/>
                <w:lang w:val="ka-GE"/>
              </w:rPr>
            </w:pPr>
          </w:p>
          <w:p w:rsidR="00F4076B" w:rsidRPr="00F4076B" w:rsidRDefault="00F4076B" w:rsidP="007358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Sylfaen" w:hAnsi="Sylfaen" w:cstheme="minorHAnsi"/>
                <w:lang w:val="ka-GE"/>
              </w:rPr>
            </w:pPr>
          </w:p>
        </w:tc>
        <w:tc>
          <w:tcPr>
            <w:tcW w:w="2430" w:type="dxa"/>
          </w:tcPr>
          <w:p w:rsidR="00985029" w:rsidRPr="003B5162" w:rsidRDefault="00570232" w:rsidP="009850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790085" w:rsidRPr="001D4DF5" w:rsidTr="00D722EF">
        <w:trPr>
          <w:trHeight w:val="1214"/>
        </w:trPr>
        <w:tc>
          <w:tcPr>
            <w:tcW w:w="1548" w:type="dxa"/>
            <w:vAlign w:val="center"/>
          </w:tcPr>
          <w:p w:rsidR="00790085" w:rsidRPr="005F3310" w:rsidRDefault="005F3310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0:50-11:00</w:t>
            </w:r>
          </w:p>
        </w:tc>
        <w:tc>
          <w:tcPr>
            <w:tcW w:w="702" w:type="dxa"/>
          </w:tcPr>
          <w:p w:rsidR="00A715DB" w:rsidRPr="00101864" w:rsidRDefault="00A715DB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790085" w:rsidRPr="00101864" w:rsidRDefault="00D722EF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790085" w:rsidRPr="00101864" w:rsidRDefault="00790085" w:rsidP="00735863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101864">
              <w:rPr>
                <w:rFonts w:asciiTheme="majorHAnsi" w:hAnsiTheme="majorHAnsi" w:cstheme="minorHAnsi"/>
              </w:rPr>
              <w:t xml:space="preserve"> up-date on the work of the Tripartite Commission for Social Partnership (TCSP)</w:t>
            </w:r>
          </w:p>
        </w:tc>
        <w:tc>
          <w:tcPr>
            <w:tcW w:w="2430" w:type="dxa"/>
          </w:tcPr>
          <w:p w:rsidR="00790085" w:rsidRDefault="00570232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790085" w:rsidRPr="001D4DF5" w:rsidTr="00790085">
        <w:tc>
          <w:tcPr>
            <w:tcW w:w="9720" w:type="dxa"/>
            <w:gridSpan w:val="4"/>
            <w:shd w:val="clear" w:color="auto" w:fill="BFBFBF" w:themeFill="background1" w:themeFillShade="BF"/>
            <w:vAlign w:val="center"/>
          </w:tcPr>
          <w:p w:rsidR="00790085" w:rsidRDefault="00735863" w:rsidP="00735863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:00-11:15  - Coffee</w:t>
            </w:r>
            <w:r w:rsidR="00570232">
              <w:rPr>
                <w:rFonts w:asciiTheme="majorHAnsi" w:hAnsiTheme="majorHAnsi" w:cstheme="minorHAnsi"/>
                <w:b/>
                <w:bCs/>
                <w:iCs/>
              </w:rPr>
              <w:t xml:space="preserve"> break</w:t>
            </w:r>
          </w:p>
        </w:tc>
      </w:tr>
      <w:tr w:rsidR="0083168C" w:rsidRPr="001D4DF5" w:rsidTr="00735863">
        <w:trPr>
          <w:trHeight w:val="1153"/>
        </w:trPr>
        <w:tc>
          <w:tcPr>
            <w:tcW w:w="1548" w:type="dxa"/>
            <w:vAlign w:val="center"/>
          </w:tcPr>
          <w:p w:rsidR="0083168C" w:rsidRPr="005F3310" w:rsidRDefault="00953A8E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1:15-12:15</w:t>
            </w:r>
          </w:p>
        </w:tc>
        <w:tc>
          <w:tcPr>
            <w:tcW w:w="702" w:type="dxa"/>
          </w:tcPr>
          <w:p w:rsidR="00A715DB" w:rsidRPr="00101864" w:rsidRDefault="00A715DB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83168C" w:rsidRPr="00101864" w:rsidRDefault="00D722EF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5F3310">
              <w:rPr>
                <w:rFonts w:asciiTheme="majorHAnsi" w:hAnsiTheme="majorHAnsi" w:cstheme="minorHAnsi"/>
                <w:bCs/>
                <w:iCs/>
                <w:highlight w:val="yellow"/>
              </w:rPr>
              <w:t>8</w:t>
            </w:r>
          </w:p>
        </w:tc>
        <w:tc>
          <w:tcPr>
            <w:tcW w:w="5040" w:type="dxa"/>
          </w:tcPr>
          <w:p w:rsidR="0083168C" w:rsidRDefault="0083168C" w:rsidP="00735863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5F3310">
              <w:rPr>
                <w:rFonts w:asciiTheme="majorHAnsi" w:hAnsiTheme="majorHAnsi" w:cstheme="minorHAnsi"/>
                <w:highlight w:val="yellow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</w:t>
            </w:r>
          </w:p>
          <w:p w:rsidR="005F3310" w:rsidRPr="00DA6E1A" w:rsidRDefault="005F3310" w:rsidP="00735863">
            <w:pPr>
              <w:spacing w:after="120"/>
              <w:jc w:val="both"/>
            </w:pPr>
          </w:p>
        </w:tc>
        <w:tc>
          <w:tcPr>
            <w:tcW w:w="2430" w:type="dxa"/>
          </w:tcPr>
          <w:p w:rsidR="0083168C" w:rsidRDefault="00570232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9145E" w:rsidRPr="001D4DF5" w:rsidTr="00A5489B">
        <w:trPr>
          <w:trHeight w:val="917"/>
        </w:trPr>
        <w:tc>
          <w:tcPr>
            <w:tcW w:w="1548" w:type="dxa"/>
            <w:vAlign w:val="center"/>
          </w:tcPr>
          <w:p w:rsidR="0019145E" w:rsidRPr="00953A8E" w:rsidRDefault="00953A8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lastRenderedPageBreak/>
              <w:t>12:15-12:45</w:t>
            </w:r>
          </w:p>
        </w:tc>
        <w:tc>
          <w:tcPr>
            <w:tcW w:w="702" w:type="dxa"/>
          </w:tcPr>
          <w:p w:rsidR="0019145E" w:rsidRPr="00101864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19145E" w:rsidRPr="00ED41F3" w:rsidRDefault="0019145E" w:rsidP="00735863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 w:rsidR="00735863">
              <w:rPr>
                <w:rFonts w:asciiTheme="majorHAnsi" w:hAnsiTheme="majorHAnsi" w:cstheme="minorHAnsi"/>
              </w:rPr>
              <w:t>on, EU support, policy dialogue.</w:t>
            </w:r>
          </w:p>
        </w:tc>
        <w:tc>
          <w:tcPr>
            <w:tcW w:w="2430" w:type="dxa"/>
          </w:tcPr>
          <w:p w:rsidR="0019145E" w:rsidRPr="00164520" w:rsidRDefault="00570232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19145E" w:rsidRPr="001D4DF5" w:rsidTr="009C1200">
        <w:tc>
          <w:tcPr>
            <w:tcW w:w="1548" w:type="dxa"/>
            <w:vAlign w:val="center"/>
          </w:tcPr>
          <w:p w:rsidR="0019145E" w:rsidRPr="00953A8E" w:rsidRDefault="00953A8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2:45-13:00</w:t>
            </w:r>
          </w:p>
        </w:tc>
        <w:tc>
          <w:tcPr>
            <w:tcW w:w="702" w:type="dxa"/>
          </w:tcPr>
          <w:p w:rsidR="0019145E" w:rsidRPr="00101864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01864">
              <w:rPr>
                <w:rFonts w:asciiTheme="majorHAnsi" w:hAnsiTheme="majorHAnsi" w:cstheme="minorHAnsi"/>
                <w:bCs/>
                <w:iCs/>
                <w:lang w:val="en-US"/>
              </w:rPr>
              <w:t>10</w:t>
            </w:r>
          </w:p>
        </w:tc>
        <w:tc>
          <w:tcPr>
            <w:tcW w:w="5040" w:type="dxa"/>
            <w:vAlign w:val="center"/>
          </w:tcPr>
          <w:p w:rsidR="0019145E" w:rsidRPr="00A32FDD" w:rsidRDefault="0019145E" w:rsidP="0019145E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19145E" w:rsidRDefault="00570232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7E11CA" w:rsidRPr="001D4DF5" w:rsidTr="00AE78BA">
        <w:trPr>
          <w:trHeight w:val="341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7E11CA" w:rsidRPr="00A32FDD" w:rsidRDefault="00735863" w:rsidP="00735863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</w:rPr>
              <w:t>13:00-14:00- Lunch b</w:t>
            </w:r>
            <w:r w:rsidR="007E11CA" w:rsidRPr="00AD574A">
              <w:rPr>
                <w:rFonts w:asciiTheme="majorHAnsi" w:hAnsiTheme="majorHAnsi" w:cstheme="minorHAnsi"/>
                <w:b/>
              </w:rPr>
              <w:t>reak</w:t>
            </w:r>
          </w:p>
        </w:tc>
      </w:tr>
      <w:tr w:rsidR="00396727" w:rsidRPr="001D4DF5" w:rsidTr="00396727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396727" w:rsidRDefault="00396727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396727" w:rsidTr="002229CB">
        <w:tc>
          <w:tcPr>
            <w:tcW w:w="1548" w:type="dxa"/>
          </w:tcPr>
          <w:p w:rsidR="00396727" w:rsidRPr="00953A8E" w:rsidRDefault="00953A8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4:00-14:30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7664DA">
              <w:rPr>
                <w:rFonts w:asciiTheme="majorHAnsi" w:hAnsiTheme="majorHAnsi"/>
                <w:bCs/>
                <w:iCs/>
              </w:rPr>
              <w:t>Georgia</w:t>
            </w:r>
            <w:r w:rsidRPr="007664DA">
              <w:rPr>
                <w:rFonts w:ascii="Cambria" w:hAnsi="Cambria"/>
              </w:rPr>
              <w:t>, including current  state of UHC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96727" w:rsidTr="002229CB">
        <w:tc>
          <w:tcPr>
            <w:tcW w:w="1548" w:type="dxa"/>
          </w:tcPr>
          <w:p w:rsidR="00776958" w:rsidRDefault="0077695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</w:p>
          <w:p w:rsidR="00776958" w:rsidRDefault="0077695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</w:p>
          <w:p w:rsidR="00953A8E" w:rsidRPr="00953A8E" w:rsidRDefault="00953A8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4:30-14:50</w:t>
            </w:r>
          </w:p>
          <w:p w:rsidR="00953A8E" w:rsidRDefault="00953A8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  <w:p w:rsidR="00396727" w:rsidRPr="00FD3C61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396727" w:rsidRPr="00FD3C61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FD3C61">
              <w:rPr>
                <w:rFonts w:asciiTheme="majorHAnsi" w:hAnsiTheme="majorHAnsi" w:cstheme="minorHAnsi"/>
                <w:bCs/>
                <w:iCs/>
              </w:rPr>
              <w:t>12</w:t>
            </w:r>
          </w:p>
        </w:tc>
        <w:tc>
          <w:tcPr>
            <w:tcW w:w="5040" w:type="dxa"/>
          </w:tcPr>
          <w:p w:rsidR="00396727" w:rsidRPr="00FD3C61" w:rsidRDefault="00396727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Presentation of EU health policy and latest developments</w:t>
            </w:r>
            <w:r w:rsidR="009A35D8" w:rsidRPr="00FD3C61">
              <w:rPr>
                <w:rFonts w:asciiTheme="majorHAnsi" w:hAnsiTheme="majorHAnsi"/>
              </w:rPr>
              <w:t xml:space="preserve"> on: 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- Non-communicable diseases and tobacco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- Communicable diseases, including AMR and vaccination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FD3C61">
              <w:rPr>
                <w:rFonts w:asciiTheme="majorHAnsi" w:hAnsiTheme="majorHAnsi"/>
              </w:rPr>
              <w:t>- Substances of Human Origin (SOHO)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RPr="003B5162" w:rsidTr="002229CB">
        <w:tc>
          <w:tcPr>
            <w:tcW w:w="1548" w:type="dxa"/>
          </w:tcPr>
          <w:p w:rsidR="00396727" w:rsidRPr="00953A8E" w:rsidRDefault="00953A8E" w:rsidP="00396727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4:50</w:t>
            </w:r>
            <w:r w:rsidR="00776958">
              <w:rPr>
                <w:rFonts w:ascii="Sylfaen" w:hAnsi="Sylfaen" w:cstheme="minorHAnsi"/>
                <w:b/>
                <w:bCs/>
                <w:iCs/>
                <w:lang w:val="ka-GE"/>
              </w:rPr>
              <w:t>-16:0</w:t>
            </w: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396727" w:rsidRPr="00101864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</w:rPr>
            </w:pPr>
            <w:r w:rsidRPr="00101864">
              <w:rPr>
                <w:rFonts w:asciiTheme="majorHAnsi" w:hAnsiTheme="majorHAnsi"/>
              </w:rPr>
              <w:t xml:space="preserve">Cooperation to strengthen health security: 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Georgia participation in the </w:t>
            </w:r>
            <w:proofErr w:type="spellStart"/>
            <w:r w:rsidRPr="00101864">
              <w:rPr>
                <w:rFonts w:asciiTheme="majorHAnsi" w:hAnsiTheme="majorHAnsi"/>
              </w:rPr>
              <w:t>MediPIET</w:t>
            </w:r>
            <w:proofErr w:type="spellEnd"/>
            <w:r w:rsidRPr="00101864">
              <w:rPr>
                <w:rFonts w:asciiTheme="majorHAnsi" w:hAnsiTheme="majorHAnsi"/>
              </w:rPr>
              <w:t xml:space="preserve"> regional training programme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  <w:noProof/>
              </w:rPr>
              <w:t>Anti-microbial</w:t>
            </w:r>
            <w:r w:rsidRPr="00101864">
              <w:rPr>
                <w:rFonts w:asciiTheme="majorHAnsi" w:hAnsiTheme="majorHAnsi"/>
              </w:rPr>
              <w:t xml:space="preserve"> resistance (AMR)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>Strengthening Blood Safety and organ transplantation System in Georgia</w:t>
            </w:r>
          </w:p>
        </w:tc>
        <w:tc>
          <w:tcPr>
            <w:tcW w:w="2430" w:type="dxa"/>
          </w:tcPr>
          <w:p w:rsidR="00396727" w:rsidRPr="003B5162" w:rsidRDefault="00570232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96727" w:rsidTr="002229CB">
        <w:trPr>
          <w:trHeight w:val="1466"/>
        </w:trPr>
        <w:tc>
          <w:tcPr>
            <w:tcW w:w="1548" w:type="dxa"/>
          </w:tcPr>
          <w:p w:rsidR="00396727" w:rsidRPr="00776958" w:rsidRDefault="00776958" w:rsidP="00396727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6:00-16:30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396727" w:rsidRPr="00101864" w:rsidRDefault="00396727" w:rsidP="00396727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Tackling chronic diseases by addressing risk factors: tobacco control</w:t>
            </w:r>
            <w:bookmarkStart w:id="0" w:name="_GoBack"/>
            <w:bookmarkEnd w:id="0"/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Implementation of the FCTC and ratification of illicit trade protocol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96727" w:rsidTr="002229CB">
        <w:tc>
          <w:tcPr>
            <w:tcW w:w="1548" w:type="dxa"/>
          </w:tcPr>
          <w:p w:rsidR="00396727" w:rsidRPr="00FD3C61" w:rsidRDefault="00776958" w:rsidP="0077695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6:30-16: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5 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5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Tr="002229CB">
        <w:tc>
          <w:tcPr>
            <w:tcW w:w="1548" w:type="dxa"/>
          </w:tcPr>
          <w:p w:rsidR="00396727" w:rsidRPr="00FD3C61" w:rsidRDefault="00776958" w:rsidP="0077695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4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-17:00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 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01864">
              <w:rPr>
                <w:rFonts w:asciiTheme="majorHAnsi" w:hAnsiTheme="majorHAnsi" w:cstheme="minorHAnsi"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</w:tcPr>
          <w:p w:rsidR="00396727" w:rsidRPr="00A32FDD" w:rsidRDefault="00396727" w:rsidP="00396727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19145E" w:rsidTr="0019145E">
        <w:tc>
          <w:tcPr>
            <w:tcW w:w="9720" w:type="dxa"/>
            <w:gridSpan w:val="4"/>
            <w:shd w:val="clear" w:color="auto" w:fill="D9D9D9" w:themeFill="background1" w:themeFillShade="D9"/>
          </w:tcPr>
          <w:p w:rsidR="0019145E" w:rsidRDefault="0056281B" w:rsidP="0057023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7:</w:t>
            </w:r>
            <w:r w:rsidR="00570232">
              <w:rPr>
                <w:rFonts w:asciiTheme="majorHAnsi" w:hAnsiTheme="majorHAnsi" w:cstheme="minorHAnsi"/>
                <w:b/>
                <w:bCs/>
                <w:iCs/>
              </w:rPr>
              <w:t>0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 xml:space="preserve">0   </w:t>
            </w:r>
            <w:r w:rsidR="00BB6C56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</w:t>
            </w:r>
            <w:r w:rsidR="00776958">
              <w:rPr>
                <w:rFonts w:ascii="Sylfaen" w:hAnsi="Sylfaen" w:cstheme="minorHAnsi"/>
                <w:b/>
                <w:bCs/>
                <w:iCs/>
                <w:lang w:val="ka-GE"/>
              </w:rPr>
              <w:t xml:space="preserve">                                     </w:t>
            </w:r>
            <w:r w:rsidR="00BB6C56">
              <w:rPr>
                <w:rFonts w:asciiTheme="majorHAnsi" w:hAnsiTheme="majorHAnsi" w:cstheme="minorHAnsi"/>
                <w:b/>
                <w:bCs/>
                <w:iCs/>
              </w:rPr>
              <w:t xml:space="preserve">  </w:t>
            </w:r>
            <w:r w:rsidR="00776958">
              <w:rPr>
                <w:rFonts w:ascii="Sylfaen" w:hAnsi="Sylfaen" w:cstheme="minorHAnsi"/>
                <w:b/>
                <w:bCs/>
                <w:iCs/>
                <w:lang w:val="ka-GE"/>
              </w:rPr>
              <w:t xml:space="preserve"> 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DB6241">
      <w:footerReference w:type="default" r:id="rId8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6975" w:rsidRDefault="00A56975" w:rsidP="00011DA4">
      <w:pPr>
        <w:spacing w:after="0" w:line="240" w:lineRule="auto"/>
      </w:pPr>
      <w:r>
        <w:separator/>
      </w:r>
    </w:p>
  </w:endnote>
  <w:endnote w:type="continuationSeparator" w:id="0">
    <w:p w:rsidR="00A56975" w:rsidRDefault="00A56975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7695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6975" w:rsidRDefault="00A56975" w:rsidP="00011DA4">
      <w:pPr>
        <w:spacing w:after="0" w:line="240" w:lineRule="auto"/>
      </w:pPr>
      <w:r>
        <w:separator/>
      </w:r>
    </w:p>
  </w:footnote>
  <w:footnote w:type="continuationSeparator" w:id="0">
    <w:p w:rsidR="00A56975" w:rsidRDefault="00A56975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32774C"/>
    <w:multiLevelType w:val="hybridMultilevel"/>
    <w:tmpl w:val="6BC60E5A"/>
    <w:lvl w:ilvl="0" w:tplc="FB404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 w15:restartNumberingAfterBreak="0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 w15:restartNumberingAfterBreak="0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gutterAtTop/>
  <w:proofState w:spelling="clean" w:grammar="clean"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47E96"/>
    <w:rsid w:val="00075063"/>
    <w:rsid w:val="000756C2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0F4143"/>
    <w:rsid w:val="00101864"/>
    <w:rsid w:val="00106BF0"/>
    <w:rsid w:val="00112725"/>
    <w:rsid w:val="001142A4"/>
    <w:rsid w:val="00126EDF"/>
    <w:rsid w:val="00144D3E"/>
    <w:rsid w:val="00164520"/>
    <w:rsid w:val="00171338"/>
    <w:rsid w:val="00175AF5"/>
    <w:rsid w:val="00190323"/>
    <w:rsid w:val="0019145E"/>
    <w:rsid w:val="001A1AE9"/>
    <w:rsid w:val="001A5386"/>
    <w:rsid w:val="001B65E2"/>
    <w:rsid w:val="001B6865"/>
    <w:rsid w:val="001C0F33"/>
    <w:rsid w:val="001C2968"/>
    <w:rsid w:val="001D4DF5"/>
    <w:rsid w:val="002001AE"/>
    <w:rsid w:val="002229CB"/>
    <w:rsid w:val="00222EA4"/>
    <w:rsid w:val="002365C5"/>
    <w:rsid w:val="002526BB"/>
    <w:rsid w:val="0027430D"/>
    <w:rsid w:val="0028695C"/>
    <w:rsid w:val="002A1E2C"/>
    <w:rsid w:val="002A73A8"/>
    <w:rsid w:val="002B0796"/>
    <w:rsid w:val="002C025D"/>
    <w:rsid w:val="002C45D4"/>
    <w:rsid w:val="002D5659"/>
    <w:rsid w:val="002E0741"/>
    <w:rsid w:val="002E16D0"/>
    <w:rsid w:val="002F2DC7"/>
    <w:rsid w:val="00311567"/>
    <w:rsid w:val="00323297"/>
    <w:rsid w:val="00326B3E"/>
    <w:rsid w:val="00371F4E"/>
    <w:rsid w:val="003732C8"/>
    <w:rsid w:val="00390DDB"/>
    <w:rsid w:val="0039135D"/>
    <w:rsid w:val="00396727"/>
    <w:rsid w:val="003A2FE3"/>
    <w:rsid w:val="003A4FDB"/>
    <w:rsid w:val="003B159E"/>
    <w:rsid w:val="003B5162"/>
    <w:rsid w:val="003C1F50"/>
    <w:rsid w:val="003C2DD1"/>
    <w:rsid w:val="003E498A"/>
    <w:rsid w:val="003F4493"/>
    <w:rsid w:val="00411C29"/>
    <w:rsid w:val="00426744"/>
    <w:rsid w:val="004324FB"/>
    <w:rsid w:val="00435CB3"/>
    <w:rsid w:val="00444F1F"/>
    <w:rsid w:val="00455936"/>
    <w:rsid w:val="00456239"/>
    <w:rsid w:val="00456C57"/>
    <w:rsid w:val="004637C4"/>
    <w:rsid w:val="00463888"/>
    <w:rsid w:val="0046450A"/>
    <w:rsid w:val="00464F03"/>
    <w:rsid w:val="00470556"/>
    <w:rsid w:val="00473B21"/>
    <w:rsid w:val="004760FD"/>
    <w:rsid w:val="00481F1E"/>
    <w:rsid w:val="00485A51"/>
    <w:rsid w:val="00487925"/>
    <w:rsid w:val="00491BB9"/>
    <w:rsid w:val="004A2B50"/>
    <w:rsid w:val="004A649F"/>
    <w:rsid w:val="004B42C6"/>
    <w:rsid w:val="004B5CED"/>
    <w:rsid w:val="004D5CCE"/>
    <w:rsid w:val="004E12A9"/>
    <w:rsid w:val="004F4A59"/>
    <w:rsid w:val="00501317"/>
    <w:rsid w:val="00530B33"/>
    <w:rsid w:val="00531FAD"/>
    <w:rsid w:val="00550A29"/>
    <w:rsid w:val="005512BE"/>
    <w:rsid w:val="0056281B"/>
    <w:rsid w:val="00570232"/>
    <w:rsid w:val="00571DF5"/>
    <w:rsid w:val="00577C2B"/>
    <w:rsid w:val="005842E5"/>
    <w:rsid w:val="00587C80"/>
    <w:rsid w:val="00592FA7"/>
    <w:rsid w:val="005B2163"/>
    <w:rsid w:val="005B3894"/>
    <w:rsid w:val="005B5F0B"/>
    <w:rsid w:val="005B61AA"/>
    <w:rsid w:val="005D2011"/>
    <w:rsid w:val="005D4579"/>
    <w:rsid w:val="005D5FC7"/>
    <w:rsid w:val="005F3310"/>
    <w:rsid w:val="005F55CD"/>
    <w:rsid w:val="005F6898"/>
    <w:rsid w:val="005F73E5"/>
    <w:rsid w:val="00600C2C"/>
    <w:rsid w:val="0060591E"/>
    <w:rsid w:val="00624093"/>
    <w:rsid w:val="00626061"/>
    <w:rsid w:val="00632902"/>
    <w:rsid w:val="00637104"/>
    <w:rsid w:val="006379B3"/>
    <w:rsid w:val="0064724B"/>
    <w:rsid w:val="00653588"/>
    <w:rsid w:val="00655E3F"/>
    <w:rsid w:val="00660AD6"/>
    <w:rsid w:val="00666D2F"/>
    <w:rsid w:val="006711DF"/>
    <w:rsid w:val="006738DB"/>
    <w:rsid w:val="006767DA"/>
    <w:rsid w:val="006811A7"/>
    <w:rsid w:val="00687F25"/>
    <w:rsid w:val="006A041E"/>
    <w:rsid w:val="006B0036"/>
    <w:rsid w:val="006C2168"/>
    <w:rsid w:val="006C241B"/>
    <w:rsid w:val="006E090D"/>
    <w:rsid w:val="006F57B7"/>
    <w:rsid w:val="006F6FAA"/>
    <w:rsid w:val="007109CC"/>
    <w:rsid w:val="00730375"/>
    <w:rsid w:val="00732DD4"/>
    <w:rsid w:val="00735863"/>
    <w:rsid w:val="007512D1"/>
    <w:rsid w:val="0075178D"/>
    <w:rsid w:val="00753D5A"/>
    <w:rsid w:val="007664DA"/>
    <w:rsid w:val="00772C62"/>
    <w:rsid w:val="0077381E"/>
    <w:rsid w:val="00776958"/>
    <w:rsid w:val="0078238B"/>
    <w:rsid w:val="00786BC2"/>
    <w:rsid w:val="00790085"/>
    <w:rsid w:val="00793719"/>
    <w:rsid w:val="0079545C"/>
    <w:rsid w:val="007A5F77"/>
    <w:rsid w:val="007B4344"/>
    <w:rsid w:val="007B604A"/>
    <w:rsid w:val="007C11E5"/>
    <w:rsid w:val="007C1DDD"/>
    <w:rsid w:val="007C6DAC"/>
    <w:rsid w:val="007D66C5"/>
    <w:rsid w:val="007E11CA"/>
    <w:rsid w:val="007E39A1"/>
    <w:rsid w:val="007F52B5"/>
    <w:rsid w:val="0083168C"/>
    <w:rsid w:val="008448B2"/>
    <w:rsid w:val="008524B9"/>
    <w:rsid w:val="00853AAD"/>
    <w:rsid w:val="00862A9D"/>
    <w:rsid w:val="0088084A"/>
    <w:rsid w:val="00884A24"/>
    <w:rsid w:val="008A323B"/>
    <w:rsid w:val="008D7992"/>
    <w:rsid w:val="008F02C1"/>
    <w:rsid w:val="008F5707"/>
    <w:rsid w:val="00910DFD"/>
    <w:rsid w:val="00911789"/>
    <w:rsid w:val="0091401E"/>
    <w:rsid w:val="00927DFA"/>
    <w:rsid w:val="00930740"/>
    <w:rsid w:val="0093179E"/>
    <w:rsid w:val="00935606"/>
    <w:rsid w:val="00953A8E"/>
    <w:rsid w:val="0095629A"/>
    <w:rsid w:val="0096718B"/>
    <w:rsid w:val="00976157"/>
    <w:rsid w:val="00980607"/>
    <w:rsid w:val="00980ECA"/>
    <w:rsid w:val="00985029"/>
    <w:rsid w:val="009A34EB"/>
    <w:rsid w:val="009A35D8"/>
    <w:rsid w:val="009C5695"/>
    <w:rsid w:val="009D467D"/>
    <w:rsid w:val="009D75A6"/>
    <w:rsid w:val="009E4D81"/>
    <w:rsid w:val="00A32FDD"/>
    <w:rsid w:val="00A34A0A"/>
    <w:rsid w:val="00A509EB"/>
    <w:rsid w:val="00A51153"/>
    <w:rsid w:val="00A5489B"/>
    <w:rsid w:val="00A56975"/>
    <w:rsid w:val="00A60929"/>
    <w:rsid w:val="00A61BAA"/>
    <w:rsid w:val="00A6564E"/>
    <w:rsid w:val="00A715DB"/>
    <w:rsid w:val="00A773EF"/>
    <w:rsid w:val="00A86829"/>
    <w:rsid w:val="00A90C32"/>
    <w:rsid w:val="00A951BA"/>
    <w:rsid w:val="00AA1181"/>
    <w:rsid w:val="00AA3B9E"/>
    <w:rsid w:val="00AA6EE6"/>
    <w:rsid w:val="00AC21C1"/>
    <w:rsid w:val="00AD1A29"/>
    <w:rsid w:val="00AD4A70"/>
    <w:rsid w:val="00AD574A"/>
    <w:rsid w:val="00AE7363"/>
    <w:rsid w:val="00AE78BA"/>
    <w:rsid w:val="00B27590"/>
    <w:rsid w:val="00B3319B"/>
    <w:rsid w:val="00B43F0C"/>
    <w:rsid w:val="00B52E05"/>
    <w:rsid w:val="00B67AC3"/>
    <w:rsid w:val="00B90AAF"/>
    <w:rsid w:val="00B90C0D"/>
    <w:rsid w:val="00B94AAC"/>
    <w:rsid w:val="00BA3A9E"/>
    <w:rsid w:val="00BB6C56"/>
    <w:rsid w:val="00BC44CE"/>
    <w:rsid w:val="00BC7A9F"/>
    <w:rsid w:val="00BD0C5D"/>
    <w:rsid w:val="00BD2A87"/>
    <w:rsid w:val="00BD3917"/>
    <w:rsid w:val="00BE33DE"/>
    <w:rsid w:val="00C03915"/>
    <w:rsid w:val="00C075F9"/>
    <w:rsid w:val="00C14306"/>
    <w:rsid w:val="00C14CC6"/>
    <w:rsid w:val="00C234D8"/>
    <w:rsid w:val="00C30BC8"/>
    <w:rsid w:val="00C437F4"/>
    <w:rsid w:val="00C549CC"/>
    <w:rsid w:val="00C71BF4"/>
    <w:rsid w:val="00C74EE1"/>
    <w:rsid w:val="00C9120D"/>
    <w:rsid w:val="00C93C81"/>
    <w:rsid w:val="00C97BB5"/>
    <w:rsid w:val="00CA263B"/>
    <w:rsid w:val="00CC5420"/>
    <w:rsid w:val="00CD03C0"/>
    <w:rsid w:val="00CD42BB"/>
    <w:rsid w:val="00CD4FA5"/>
    <w:rsid w:val="00CD6C5C"/>
    <w:rsid w:val="00CF0AFD"/>
    <w:rsid w:val="00CF7AFE"/>
    <w:rsid w:val="00D15500"/>
    <w:rsid w:val="00D263EC"/>
    <w:rsid w:val="00D373E9"/>
    <w:rsid w:val="00D401ED"/>
    <w:rsid w:val="00D41CEA"/>
    <w:rsid w:val="00D722EF"/>
    <w:rsid w:val="00D77A3E"/>
    <w:rsid w:val="00D81C06"/>
    <w:rsid w:val="00D9388C"/>
    <w:rsid w:val="00D939E1"/>
    <w:rsid w:val="00DA5418"/>
    <w:rsid w:val="00DA6E1A"/>
    <w:rsid w:val="00DB6241"/>
    <w:rsid w:val="00DC6FAE"/>
    <w:rsid w:val="00DD47FC"/>
    <w:rsid w:val="00DD7178"/>
    <w:rsid w:val="00DE1330"/>
    <w:rsid w:val="00E140EE"/>
    <w:rsid w:val="00E25E7A"/>
    <w:rsid w:val="00E30D17"/>
    <w:rsid w:val="00E33178"/>
    <w:rsid w:val="00E34422"/>
    <w:rsid w:val="00E3793E"/>
    <w:rsid w:val="00E534BA"/>
    <w:rsid w:val="00E60F34"/>
    <w:rsid w:val="00E64159"/>
    <w:rsid w:val="00E74B5B"/>
    <w:rsid w:val="00E74F2B"/>
    <w:rsid w:val="00E831EE"/>
    <w:rsid w:val="00E90BD2"/>
    <w:rsid w:val="00E91970"/>
    <w:rsid w:val="00E95F63"/>
    <w:rsid w:val="00EC4883"/>
    <w:rsid w:val="00EC7FF2"/>
    <w:rsid w:val="00ED41F3"/>
    <w:rsid w:val="00ED7797"/>
    <w:rsid w:val="00EF0FE8"/>
    <w:rsid w:val="00EF24F3"/>
    <w:rsid w:val="00EF25A2"/>
    <w:rsid w:val="00EF4E40"/>
    <w:rsid w:val="00EF7BDB"/>
    <w:rsid w:val="00F015B6"/>
    <w:rsid w:val="00F3628F"/>
    <w:rsid w:val="00F4076B"/>
    <w:rsid w:val="00F42920"/>
    <w:rsid w:val="00F502AC"/>
    <w:rsid w:val="00F56275"/>
    <w:rsid w:val="00F758A8"/>
    <w:rsid w:val="00F832F6"/>
    <w:rsid w:val="00F85B70"/>
    <w:rsid w:val="00F86694"/>
    <w:rsid w:val="00F86A75"/>
    <w:rsid w:val="00F87B57"/>
    <w:rsid w:val="00F938B6"/>
    <w:rsid w:val="00F95AA1"/>
    <w:rsid w:val="00FA395A"/>
    <w:rsid w:val="00FA48ED"/>
    <w:rsid w:val="00FA4999"/>
    <w:rsid w:val="00FB2330"/>
    <w:rsid w:val="00FB2BA7"/>
    <w:rsid w:val="00FD3C61"/>
    <w:rsid w:val="00FD59F3"/>
    <w:rsid w:val="00FD6D9A"/>
    <w:rsid w:val="00FE1282"/>
    <w:rsid w:val="00FE4FF8"/>
    <w:rsid w:val="00FF1CCB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206C56"/>
  <w15:docId w15:val="{275BD957-06AE-4616-A47F-876F46EDC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6F57C9-04E2-4D1F-ABEC-6E59B9247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Ana Shaishmelashvili</cp:lastModifiedBy>
  <cp:revision>6</cp:revision>
  <cp:lastPrinted>2018-04-13T12:15:00Z</cp:lastPrinted>
  <dcterms:created xsi:type="dcterms:W3CDTF">2019-01-24T12:40:00Z</dcterms:created>
  <dcterms:modified xsi:type="dcterms:W3CDTF">2019-01-24T13:21:00Z</dcterms:modified>
</cp:coreProperties>
</file>